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Watersh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Ran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otal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Ris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uture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0: Mortality or fitness reduction due to frequent and higher peak flows causing flu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: Limited or delayed access due to physical migration barriers and/or lack of safe migration routes (including lack of cover and complexity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0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: Mortality or fitness reduction due to predation from pinnipeds or other aquatic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:  Mortality or fitness reduction increased exposure to terrestrial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: Mortality or fitness reduction as a result of stress due to anthropogenic activity (non fishin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: Mortality or fitness reduction due to competition with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: Pre-spawn mortality or fitness reduction due to poor qual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8: Pre-spawn mortality or fitness reduction due to reduced quantity of spawn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9: Mortality or fitness reduction due to fish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6: Mortality due to elevated levels of predation of eggs and alevi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7: Mortality or fitness reduction due to predation by or presence of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8: Mortality due to redd disturbance by huma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1: Mortality or fitness reduction due to dewatered redds at low flow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2: Mortality or fitness reduction as a result of stress due to anthropogenic activ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4: Mortality or fitness reduction due to competition from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9: Mortality or fitness reduction from stranding in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7: Mortality or fitness reduction due to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8: Mortality or fitness reduction due to predation by invasive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3: Mortality or fitness reduction due to increased frequency and magnitude of algal bloom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yeh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V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7T02:16:39Z</dcterms:created>
  <dcterms:modified xsi:type="dcterms:W3CDTF">2022-12-07T02:1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